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TableGrid"/>
        <w:tblpPr w:leftFromText="180" w:rightFromText="180" w:horzAnchor="page" w:tblpXSpec="center" w:tblpY="1450"/>
        <w:tblW w:w="977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28"/>
        <w:gridCol w:w="1628"/>
        <w:gridCol w:w="1701"/>
        <w:gridCol w:w="3827"/>
        <w:gridCol w:w="992"/>
      </w:tblGrid>
      <w:tr w:rsidR="009A1578" w14:paraId="1EE60537" w14:textId="77777777" w:rsidTr="002E15DC">
        <w:trPr>
          <w:trHeight w:val="841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E3CA3" w14:paraId="0B6C05DA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7962D0BA" w14:textId="6F7F900C" w:rsidR="00DE3CA3" w:rsidRPr="009A1578" w:rsidRDefault="005F086B" w:rsidP="00171B9F">
            <w:pPr>
              <w:rPr>
                <w:rFonts w:ascii="Arial" w:hAnsi="Arial" w:cs="Arial"/>
              </w:rPr>
            </w:pPr>
            <w:r w:rsidRPr="005F086B">
              <w:rPr>
                <w:rFonts w:ascii="Arial" w:hAnsi="Arial" w:cs="Arial"/>
                <w:sz w:val="28"/>
              </w:rPr>
              <w:t>Pasta Selsig Sbeislyd</w:t>
            </w:r>
            <w:r w:rsidR="004D405B">
              <w:rPr>
                <w:rFonts w:ascii="Arial" w:hAnsi="Arial" w:cs="Arial"/>
                <w:sz w:val="28"/>
              </w:rPr>
              <w:t xml:space="preserve"> </w:t>
            </w:r>
            <w:r w:rsidR="00E82541" w:rsidRPr="00E82541">
              <w:rPr>
                <w:rFonts w:ascii="Arial" w:hAnsi="Arial" w:cs="Arial"/>
                <w:color w:val="538135" w:themeColor="accent6" w:themeShade="BF"/>
              </w:rPr>
              <w:t>3,107kJ, 735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EEE6B8A" w14:textId="12099962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F3166C5" w14:textId="77777777" w:rsidR="00EC68FF" w:rsidRDefault="00EC68FF" w:rsidP="00DE3CA3">
            <w:pPr>
              <w:rPr>
                <w:rFonts w:ascii="Arial" w:hAnsi="Arial" w:cs="Arial"/>
                <w:sz w:val="28"/>
              </w:rPr>
            </w:pPr>
            <w:r w:rsidRPr="00EC68FF">
              <w:rPr>
                <w:rFonts w:ascii="Arial" w:hAnsi="Arial" w:cs="Arial"/>
                <w:sz w:val="28"/>
              </w:rPr>
              <w:t>Saws Cyrri</w:t>
            </w:r>
          </w:p>
          <w:p w14:paraId="7BA06804" w14:textId="3C0176A5" w:rsidR="00DE3CA3" w:rsidRPr="00EC68FF" w:rsidRDefault="00DE3CA3" w:rsidP="00DE3CA3">
            <w:pPr>
              <w:rPr>
                <w:rFonts w:ascii="Arial" w:hAnsi="Arial" w:cs="Arial"/>
                <w:sz w:val="28"/>
              </w:rPr>
            </w:pPr>
            <w:r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763AEBC1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4A29294D" w14:textId="5C8C8529" w:rsidR="00DE3CA3" w:rsidRPr="009A1578" w:rsidRDefault="006E277A" w:rsidP="00171B9F">
            <w:pPr>
              <w:rPr>
                <w:rFonts w:ascii="Arial" w:hAnsi="Arial" w:cs="Arial"/>
              </w:rPr>
            </w:pPr>
            <w:r w:rsidRPr="006E277A">
              <w:rPr>
                <w:rFonts w:ascii="Arial" w:hAnsi="Arial" w:cs="Arial"/>
                <w:sz w:val="28"/>
              </w:rPr>
              <w:t>Pei Caws a Thatws</w:t>
            </w:r>
            <w:r>
              <w:rPr>
                <w:rFonts w:ascii="Arial" w:hAnsi="Arial" w:cs="Arial"/>
                <w:sz w:val="28"/>
              </w:rPr>
              <w:t xml:space="preserve"> </w:t>
            </w:r>
            <w:r w:rsidRPr="006E277A">
              <w:rPr>
                <w:rFonts w:ascii="Arial" w:hAnsi="Arial" w:cs="Arial"/>
                <w:color w:val="538135" w:themeColor="accent6" w:themeShade="BF"/>
              </w:rPr>
              <w:t>1,808kJ, 434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8225627" w14:textId="6C5DFD74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6E277A">
              <w:rPr>
                <w:rFonts w:ascii="Arial" w:hAnsi="Arial" w:cs="Arial"/>
                <w:sz w:val="28"/>
              </w:rPr>
              <w:t>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7CD1E1C" w14:textId="77777777" w:rsidR="0082789F" w:rsidRDefault="0082789F" w:rsidP="00DE3CA3">
            <w:pPr>
              <w:rPr>
                <w:rFonts w:ascii="Arial" w:hAnsi="Arial" w:cs="Arial"/>
              </w:rPr>
            </w:pPr>
            <w:r w:rsidRPr="0082789F">
              <w:rPr>
                <w:rFonts w:ascii="Arial" w:hAnsi="Arial" w:cs="Arial"/>
                <w:sz w:val="28"/>
              </w:rPr>
              <w:t>Grefi</w:t>
            </w:r>
            <w:r w:rsidR="00F5061B">
              <w:rPr>
                <w:rFonts w:ascii="Arial" w:hAnsi="Arial" w:cs="Arial"/>
              </w:rPr>
              <w:t xml:space="preserve">     </w:t>
            </w:r>
          </w:p>
          <w:p w14:paraId="484FCE37" w14:textId="2A27E6C7" w:rsidR="00DE3CA3" w:rsidRPr="009A1578" w:rsidRDefault="00E04055" w:rsidP="00DE3CA3">
            <w:pPr>
              <w:rPr>
                <w:rFonts w:ascii="Arial" w:hAnsi="Arial" w:cs="Arial"/>
              </w:rPr>
            </w:pPr>
            <w:r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8A6E8BA" w14:textId="3C51C6E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0D3E2775" w14:textId="77777777" w:rsidTr="002E15DC">
        <w:trPr>
          <w:trHeight w:val="461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4D733031" w14:textId="3573B262" w:rsidR="00DE3CA3" w:rsidRPr="009A1578" w:rsidRDefault="006E277A" w:rsidP="00171B9F">
            <w:pPr>
              <w:rPr>
                <w:rFonts w:ascii="Arial" w:hAnsi="Arial" w:cs="Arial"/>
              </w:rPr>
            </w:pPr>
            <w:r w:rsidRPr="006E277A">
              <w:rPr>
                <w:rFonts w:ascii="Arial" w:hAnsi="Arial" w:cs="Arial"/>
                <w:sz w:val="28"/>
              </w:rPr>
              <w:t>Wrap Halloumi Cajwn Sbeislyd</w:t>
            </w:r>
            <w:r>
              <w:rPr>
                <w:rFonts w:ascii="Arial" w:hAnsi="Arial" w:cs="Arial"/>
                <w:sz w:val="28"/>
              </w:rPr>
              <w:t xml:space="preserve"> </w:t>
            </w:r>
            <w:r w:rsidRPr="006E277A">
              <w:rPr>
                <w:rFonts w:ascii="Arial" w:hAnsi="Arial" w:cs="Arial"/>
                <w:color w:val="538135" w:themeColor="accent6" w:themeShade="BF"/>
              </w:rPr>
              <w:t>1,991kJ, 476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70CA2FD" w14:textId="484F48A4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6E277A">
              <w:rPr>
                <w:rFonts w:ascii="Arial" w:hAnsi="Arial" w:cs="Arial"/>
                <w:sz w:val="28"/>
              </w:rPr>
              <w:t>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844E7D6" w14:textId="77777777" w:rsidR="0082789F" w:rsidRDefault="0082789F" w:rsidP="00DE3CA3">
            <w:pPr>
              <w:rPr>
                <w:rFonts w:ascii="Arial" w:hAnsi="Arial" w:cs="Arial"/>
              </w:rPr>
            </w:pPr>
            <w:r w:rsidRPr="0082789F">
              <w:rPr>
                <w:rFonts w:ascii="Arial" w:hAnsi="Arial" w:cs="Arial"/>
                <w:sz w:val="28"/>
              </w:rPr>
              <w:t>Ffa pob</w:t>
            </w:r>
            <w:r w:rsidR="00F5061B">
              <w:rPr>
                <w:rFonts w:ascii="Arial" w:hAnsi="Arial" w:cs="Arial"/>
              </w:rPr>
              <w:t xml:space="preserve">     </w:t>
            </w:r>
          </w:p>
          <w:p w14:paraId="1AD59FED" w14:textId="7F6D899A" w:rsidR="00DE3CA3" w:rsidRPr="009A1578" w:rsidRDefault="00DE3CA3" w:rsidP="00DE3CA3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064FCAD" w14:textId="45E787E9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</w:t>
            </w:r>
            <w:r w:rsidR="00A76D4C">
              <w:rPr>
                <w:rFonts w:ascii="Arial" w:hAnsi="Arial" w:cs="Arial"/>
                <w:sz w:val="28"/>
              </w:rPr>
              <w:t>50</w:t>
            </w:r>
          </w:p>
        </w:tc>
      </w:tr>
      <w:tr w:rsidR="009A1578" w14:paraId="19EAF4EE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47C663B" w14:textId="0F5E58F4" w:rsidR="009A1578" w:rsidRPr="009A1578" w:rsidRDefault="006E277A" w:rsidP="00171B9F">
            <w:pPr>
              <w:rPr>
                <w:rFonts w:ascii="Arial" w:hAnsi="Arial" w:cs="Arial"/>
              </w:rPr>
            </w:pPr>
            <w:r w:rsidRPr="006E277A">
              <w:rPr>
                <w:rFonts w:ascii="Arial" w:hAnsi="Arial" w:cs="Arial"/>
                <w:sz w:val="28"/>
              </w:rPr>
              <w:t>Sub Cyw Iâr Barbeciw</w:t>
            </w:r>
            <w:r>
              <w:rPr>
                <w:rFonts w:ascii="Arial" w:hAnsi="Arial" w:cs="Arial"/>
                <w:sz w:val="28"/>
              </w:rPr>
              <w:t xml:space="preserve"> </w:t>
            </w:r>
            <w:r w:rsidRPr="006E277A">
              <w:rPr>
                <w:rFonts w:ascii="Arial" w:hAnsi="Arial" w:cs="Arial"/>
                <w:color w:val="C00000"/>
              </w:rPr>
              <w:t>536kJ, 126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6ABE26" w14:textId="6516B34B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0D3CA1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0D940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0F5347A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0174A88F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B6986D6" w14:textId="77777777" w:rsidR="006E277A" w:rsidRDefault="006E277A" w:rsidP="00171B9F">
            <w:pPr>
              <w:rPr>
                <w:rFonts w:ascii="Arial" w:hAnsi="Arial" w:cs="Arial"/>
                <w:sz w:val="28"/>
              </w:rPr>
            </w:pPr>
            <w:r w:rsidRPr="006E277A">
              <w:rPr>
                <w:rFonts w:ascii="Arial" w:hAnsi="Arial" w:cs="Arial"/>
                <w:sz w:val="28"/>
              </w:rPr>
              <w:t xml:space="preserve">Pastai Corn-bîff  </w:t>
            </w:r>
            <w:r>
              <w:rPr>
                <w:rFonts w:ascii="Arial" w:hAnsi="Arial" w:cs="Arial"/>
                <w:sz w:val="28"/>
              </w:rPr>
              <w:t xml:space="preserve"> </w:t>
            </w:r>
          </w:p>
          <w:p w14:paraId="65C3024F" w14:textId="2599E16B" w:rsidR="009A1578" w:rsidRPr="009A1578" w:rsidRDefault="006E277A" w:rsidP="00171B9F">
            <w:pPr>
              <w:rPr>
                <w:rFonts w:ascii="Arial" w:hAnsi="Arial" w:cs="Arial"/>
              </w:rPr>
            </w:pPr>
            <w:r w:rsidRPr="006E277A">
              <w:rPr>
                <w:rFonts w:ascii="Arial" w:hAnsi="Arial" w:cs="Arial"/>
                <w:color w:val="C00000"/>
              </w:rPr>
              <w:t>1,763kJ, 424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53C8537" w14:textId="0B21D96F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6E277A"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CF53C3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CD564E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61202533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73732E98" w14:textId="74F02095" w:rsidR="009A1578" w:rsidRPr="009A1578" w:rsidRDefault="006E277A" w:rsidP="000D3CA1">
            <w:pPr>
              <w:rPr>
                <w:rFonts w:ascii="Arial" w:hAnsi="Arial" w:cs="Arial"/>
              </w:rPr>
            </w:pPr>
            <w:r w:rsidRPr="006E277A">
              <w:rPr>
                <w:rFonts w:ascii="Arial" w:hAnsi="Arial" w:cs="Arial"/>
                <w:sz w:val="28"/>
              </w:rPr>
              <w:t xml:space="preserve">Sub Cyw Iâr Cajwn </w:t>
            </w:r>
            <w:r w:rsidRPr="006E277A">
              <w:rPr>
                <w:rFonts w:ascii="Arial" w:hAnsi="Arial" w:cs="Arial"/>
                <w:color w:val="C00000"/>
              </w:rPr>
              <w:t>1,230kJ, 294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4CF6359" w14:textId="04B24E67" w:rsidR="009A1578" w:rsidRPr="009A1578" w:rsidRDefault="009A1578" w:rsidP="009A1578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6E277A">
              <w:rPr>
                <w:rFonts w:ascii="Arial" w:hAnsi="Arial" w:cs="Arial"/>
                <w:sz w:val="28"/>
              </w:rPr>
              <w:t>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323228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F05CAD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291D16C9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93FF2E4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555D4BF" w14:textId="684E91F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8CF548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4EB11F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DE3CA3" w14:paraId="2EC6603C" w14:textId="77777777" w:rsidTr="002E15DC">
        <w:trPr>
          <w:trHeight w:val="479"/>
        </w:trPr>
        <w:tc>
          <w:tcPr>
            <w:tcW w:w="4957" w:type="dxa"/>
            <w:gridSpan w:val="3"/>
            <w:shd w:val="clear" w:color="auto" w:fill="auto"/>
            <w:vAlign w:val="center"/>
          </w:tcPr>
          <w:p w14:paraId="6E68A134" w14:textId="237551BF" w:rsidR="00DE3CA3" w:rsidRPr="00DE3CA3" w:rsidRDefault="00D31A6C" w:rsidP="00DE3CA3">
            <w:pPr>
              <w:rPr>
                <w:rFonts w:ascii="Arial" w:hAnsi="Arial" w:cs="Arial"/>
                <w:b/>
              </w:rPr>
            </w:pPr>
            <w:r w:rsidRPr="00D31A6C">
              <w:rPr>
                <w:rFonts w:ascii="Arial" w:hAnsi="Arial" w:cs="Arial"/>
                <w:b/>
              </w:rPr>
              <w:t>Pethau ar yr ochr</w:t>
            </w: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12D2745A" w14:textId="084BE95B" w:rsidR="00DE3CA3" w:rsidRPr="00DE3CA3" w:rsidRDefault="007C052A" w:rsidP="00DE3CA3">
            <w:pPr>
              <w:rPr>
                <w:rFonts w:ascii="Arial" w:hAnsi="Arial" w:cs="Arial"/>
                <w:b/>
              </w:rPr>
            </w:pPr>
            <w:r w:rsidRPr="007C052A">
              <w:rPr>
                <w:rFonts w:ascii="Arial" w:hAnsi="Arial" w:cs="Arial"/>
                <w:b/>
              </w:rPr>
              <w:t>Detholiad o datws wedi'u llenwi</w:t>
            </w:r>
          </w:p>
        </w:tc>
      </w:tr>
      <w:tr w:rsidR="000D3CA1" w14:paraId="7DE64903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7EEABAF" w14:textId="77777777" w:rsidR="00B40B8E" w:rsidRDefault="00B40B8E" w:rsidP="000D3CA1">
            <w:pPr>
              <w:rPr>
                <w:rFonts w:ascii="Arial" w:hAnsi="Arial" w:cs="Arial"/>
                <w:sz w:val="28"/>
              </w:rPr>
            </w:pPr>
            <w:r w:rsidRPr="00B40B8E">
              <w:rPr>
                <w:rFonts w:ascii="Arial" w:hAnsi="Arial" w:cs="Arial"/>
                <w:sz w:val="28"/>
              </w:rPr>
              <w:t>Sglodion</w:t>
            </w:r>
          </w:p>
          <w:p w14:paraId="299C196F" w14:textId="5FB4F3DD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488707E" w14:textId="00CE46A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4E7F3A8" w14:textId="222DB846" w:rsidR="00F10845" w:rsidRDefault="00F10845" w:rsidP="000D3CA1">
            <w:pPr>
              <w:rPr>
                <w:rFonts w:ascii="Arial" w:hAnsi="Arial" w:cs="Arial"/>
              </w:rPr>
            </w:pPr>
            <w:r w:rsidRPr="00F10845">
              <w:rPr>
                <w:rFonts w:ascii="Arial" w:hAnsi="Arial" w:cs="Arial"/>
                <w:sz w:val="28"/>
              </w:rPr>
              <w:t>Ffa</w:t>
            </w:r>
            <w:r w:rsidR="000D3CA1">
              <w:rPr>
                <w:rFonts w:ascii="Arial" w:hAnsi="Arial" w:cs="Arial"/>
              </w:rPr>
              <w:t xml:space="preserve">     </w:t>
            </w:r>
          </w:p>
          <w:p w14:paraId="61508250" w14:textId="413EE51A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8A43085" w14:textId="3CA8E72D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0D3CA1" w14:paraId="17DA9879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088F21EB" w14:textId="77777777" w:rsidR="00B40B8E" w:rsidRDefault="00B40B8E" w:rsidP="000D3CA1">
            <w:pPr>
              <w:rPr>
                <w:rFonts w:ascii="Arial" w:hAnsi="Arial" w:cs="Arial"/>
                <w:sz w:val="28"/>
              </w:rPr>
            </w:pPr>
            <w:r w:rsidRPr="00B40B8E">
              <w:rPr>
                <w:rFonts w:ascii="Arial" w:hAnsi="Arial" w:cs="Arial"/>
                <w:sz w:val="28"/>
              </w:rPr>
              <w:t>Tatws Pob</w:t>
            </w:r>
          </w:p>
          <w:p w14:paraId="6C2335F5" w14:textId="7C5A99B9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616kJ, 146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DD9E973" w14:textId="7037B9E6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B6D75F1" w14:textId="77777777" w:rsidR="00191438" w:rsidRDefault="00191438" w:rsidP="000D3CA1">
            <w:pPr>
              <w:rPr>
                <w:rFonts w:ascii="Arial" w:hAnsi="Arial" w:cs="Arial"/>
              </w:rPr>
            </w:pPr>
            <w:r w:rsidRPr="00191438">
              <w:rPr>
                <w:rFonts w:ascii="Arial" w:hAnsi="Arial" w:cs="Arial"/>
                <w:sz w:val="28"/>
              </w:rPr>
              <w:t>Caws</w:t>
            </w:r>
            <w:r w:rsidR="000D3CA1">
              <w:rPr>
                <w:rFonts w:ascii="Arial" w:hAnsi="Arial" w:cs="Arial"/>
              </w:rPr>
              <w:t xml:space="preserve">     </w:t>
            </w:r>
          </w:p>
          <w:p w14:paraId="4BDD948D" w14:textId="28C3D274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E98D2C5" w14:textId="0B5A00F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4F7DFD" w14:paraId="0887CB28" w14:textId="77777777" w:rsidTr="00D11AC5">
        <w:trPr>
          <w:trHeight w:val="479"/>
        </w:trPr>
        <w:tc>
          <w:tcPr>
            <w:tcW w:w="1628" w:type="dxa"/>
            <w:shd w:val="clear" w:color="auto" w:fill="auto"/>
            <w:vAlign w:val="center"/>
          </w:tcPr>
          <w:p w14:paraId="55E4E7F8" w14:textId="158B281C" w:rsidR="004F7DFD" w:rsidRPr="00DE3CA3" w:rsidRDefault="00467E58" w:rsidP="000D3CA1">
            <w:pPr>
              <w:rPr>
                <w:rFonts w:ascii="Arial" w:hAnsi="Arial" w:cs="Arial"/>
                <w:sz w:val="28"/>
              </w:rPr>
            </w:pPr>
            <w:r w:rsidRPr="00467E58">
              <w:rPr>
                <w:rFonts w:ascii="Arial" w:hAnsi="Arial" w:cs="Arial"/>
                <w:sz w:val="28"/>
              </w:rPr>
              <w:t>Salad ar yr ochr</w:t>
            </w:r>
            <w:r w:rsidR="004F7DFD"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6016013A" w14:textId="42E550ED" w:rsidR="004F7DFD" w:rsidRPr="009A1578" w:rsidRDefault="004F7DFD" w:rsidP="00EC68FF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806FD73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725E77D3" w:rsidR="004F7DFD" w:rsidRPr="009A1578" w:rsidRDefault="004F7DFD" w:rsidP="004F7DFD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54844E57" w14:textId="77777777" w:rsidR="00191438" w:rsidRDefault="00191438" w:rsidP="000D3CA1">
            <w:pPr>
              <w:rPr>
                <w:rFonts w:ascii="Arial" w:hAnsi="Arial" w:cs="Arial"/>
              </w:rPr>
            </w:pPr>
            <w:r w:rsidRPr="00191438">
              <w:rPr>
                <w:rFonts w:ascii="Arial" w:hAnsi="Arial" w:cs="Arial"/>
                <w:sz w:val="28"/>
              </w:rPr>
              <w:t>Colslo</w:t>
            </w:r>
            <w:r w:rsidR="004F7DFD">
              <w:rPr>
                <w:rFonts w:ascii="Arial" w:hAnsi="Arial" w:cs="Arial"/>
              </w:rPr>
              <w:t xml:space="preserve">     </w:t>
            </w:r>
          </w:p>
          <w:p w14:paraId="1382A752" w14:textId="2EC84824" w:rsidR="004F7DFD" w:rsidRPr="009A1578" w:rsidRDefault="004F7DFD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659A7D1" w14:textId="1F74A058" w:rsidR="004F7DFD" w:rsidRPr="009A1578" w:rsidRDefault="004F7DFD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DE3CA3" w14:paraId="709E53D2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5E5753CD" w14:textId="5C8C95FB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736CE97" w14:textId="48824797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6CA05F01" w14:textId="74A09926" w:rsidR="00DE3CA3" w:rsidRPr="009A1578" w:rsidRDefault="00B01B32" w:rsidP="00DE3CA3">
            <w:pPr>
              <w:rPr>
                <w:rFonts w:ascii="Arial" w:hAnsi="Arial" w:cs="Arial"/>
              </w:rPr>
            </w:pPr>
            <w:r w:rsidRPr="00B01B32">
              <w:rPr>
                <w:rFonts w:ascii="Arial" w:hAnsi="Arial" w:cs="Arial"/>
                <w:sz w:val="28"/>
              </w:rPr>
              <w:t>Tiwna gyda mayonnaise ysgafn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F6995A2" w14:textId="0F32D4DE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DE3CA3" w14:paraId="644C3B68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AB5EC0C" w14:textId="788E6DA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02D4367" w14:textId="5B6E8C8F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37FA559" w14:textId="5144E36E" w:rsidR="00DE3CA3" w:rsidRPr="009A1578" w:rsidRDefault="00B01B32" w:rsidP="00DE3CA3">
            <w:pPr>
              <w:rPr>
                <w:rFonts w:ascii="Arial" w:hAnsi="Arial" w:cs="Arial"/>
              </w:rPr>
            </w:pPr>
            <w:r w:rsidRPr="00B01B32">
              <w:rPr>
                <w:rFonts w:ascii="Arial" w:hAnsi="Arial" w:cs="Arial"/>
                <w:sz w:val="28"/>
              </w:rPr>
              <w:t xml:space="preserve">Tikka Cyw iâr 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2F74CDC" w14:textId="4E1FEA0D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5B932575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9F6F926" w14:textId="517980EC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2C0EBD1" w14:textId="6820E15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3E236F91" w14:textId="381D0DB7" w:rsidR="00DE3CA3" w:rsidRPr="009A1578" w:rsidRDefault="00A46DC2" w:rsidP="00F5061B">
            <w:pPr>
              <w:rPr>
                <w:rFonts w:ascii="Arial" w:hAnsi="Arial" w:cs="Arial"/>
              </w:rPr>
            </w:pPr>
            <w:r w:rsidRPr="00A46DC2">
              <w:rPr>
                <w:rFonts w:ascii="Arial" w:hAnsi="Arial" w:cs="Arial"/>
                <w:sz w:val="28"/>
              </w:rPr>
              <w:t>Cyw Iâr gyda mayonnaise ysgafn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 w:rsidR="00F5061B">
              <w:rPr>
                <w:rFonts w:ascii="Arial" w:hAnsi="Arial" w:cs="Arial"/>
                <w:color w:val="538135" w:themeColor="accent6" w:themeShade="BF"/>
              </w:rPr>
              <w:t>J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07BE1D2" w14:textId="501D4B07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2651B0AE" w14:textId="77777777" w:rsidTr="004F7DFD">
        <w:trPr>
          <w:trHeight w:val="1324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54E9BF03" w14:textId="17630199" w:rsidR="00DE3CA3" w:rsidRPr="009A1578" w:rsidRDefault="00A46DC2" w:rsidP="00DE3CA3">
            <w:pPr>
              <w:jc w:val="center"/>
              <w:rPr>
                <w:rFonts w:ascii="Arial" w:hAnsi="Arial" w:cs="Arial"/>
              </w:rPr>
            </w:pPr>
            <w:r w:rsidRPr="00A46DC2">
              <w:rPr>
                <w:rFonts w:ascii="Arial" w:hAnsi="Arial" w:cs="Arial"/>
              </w:rPr>
              <w:lastRenderedPageBreak/>
              <w:t xml:space="preserve">  Pob eitem wedi'i chyfrifo fesul dogn, cymeriant dyddiol argymelledig 2000 i fenywod, 2500 i ddynion</w:t>
            </w:r>
          </w:p>
        </w:tc>
      </w:tr>
    </w:tbl>
    <w:p w14:paraId="3A344190" w14:textId="5E53035E" w:rsidR="009A0E57" w:rsidRDefault="00000000"/>
    <w:sectPr w:rsidR="009A0E57" w:rsidSect="00F5061B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E9155" w14:textId="77777777" w:rsidR="00E833F7" w:rsidRDefault="00E833F7" w:rsidP="006F327D">
      <w:pPr>
        <w:spacing w:after="0" w:line="240" w:lineRule="auto"/>
      </w:pPr>
      <w:r>
        <w:separator/>
      </w:r>
    </w:p>
  </w:endnote>
  <w:endnote w:type="continuationSeparator" w:id="0">
    <w:p w14:paraId="5E036DA3" w14:textId="77777777" w:rsidR="00E833F7" w:rsidRDefault="00E833F7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C6A4D" w14:textId="77777777" w:rsidR="00E833F7" w:rsidRDefault="00E833F7" w:rsidP="006F327D">
      <w:pPr>
        <w:spacing w:after="0" w:line="240" w:lineRule="auto"/>
      </w:pPr>
      <w:r>
        <w:separator/>
      </w:r>
    </w:p>
  </w:footnote>
  <w:footnote w:type="continuationSeparator" w:id="0">
    <w:p w14:paraId="7186C8AC" w14:textId="77777777" w:rsidR="00E833F7" w:rsidRDefault="00E833F7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5D2A0ED1">
          <wp:simplePos x="0" y="0"/>
          <wp:positionH relativeFrom="column">
            <wp:posOffset>-692785</wp:posOffset>
          </wp:positionH>
          <wp:positionV relativeFrom="paragraph">
            <wp:posOffset>-281940</wp:posOffset>
          </wp:positionV>
          <wp:extent cx="7026822" cy="176022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6822" cy="1760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rgUAMffVaywAAAA="/>
  </w:docVars>
  <w:rsids>
    <w:rsidRoot w:val="006F327D"/>
    <w:rsid w:val="000D3CA1"/>
    <w:rsid w:val="00113CFD"/>
    <w:rsid w:val="00163CAB"/>
    <w:rsid w:val="00171B9F"/>
    <w:rsid w:val="00191438"/>
    <w:rsid w:val="002E15DC"/>
    <w:rsid w:val="00336DA9"/>
    <w:rsid w:val="00467E58"/>
    <w:rsid w:val="004D405B"/>
    <w:rsid w:val="004F7DFD"/>
    <w:rsid w:val="00574C8E"/>
    <w:rsid w:val="005B1BDF"/>
    <w:rsid w:val="005F086B"/>
    <w:rsid w:val="006A6DBC"/>
    <w:rsid w:val="006E277A"/>
    <w:rsid w:val="006F327D"/>
    <w:rsid w:val="00732DC1"/>
    <w:rsid w:val="007942EF"/>
    <w:rsid w:val="007C052A"/>
    <w:rsid w:val="007C630D"/>
    <w:rsid w:val="007E0D37"/>
    <w:rsid w:val="007E2189"/>
    <w:rsid w:val="007E7BA2"/>
    <w:rsid w:val="0082789F"/>
    <w:rsid w:val="008B3F59"/>
    <w:rsid w:val="009A1578"/>
    <w:rsid w:val="00A34063"/>
    <w:rsid w:val="00A46DC2"/>
    <w:rsid w:val="00A76D4C"/>
    <w:rsid w:val="00B01B32"/>
    <w:rsid w:val="00B40B8E"/>
    <w:rsid w:val="00BF1100"/>
    <w:rsid w:val="00D31A6C"/>
    <w:rsid w:val="00DE3CA3"/>
    <w:rsid w:val="00E04055"/>
    <w:rsid w:val="00E82541"/>
    <w:rsid w:val="00E833F7"/>
    <w:rsid w:val="00EC68FF"/>
    <w:rsid w:val="00F10845"/>
    <w:rsid w:val="00F5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3</cp:revision>
  <dcterms:created xsi:type="dcterms:W3CDTF">2022-07-12T10:46:00Z</dcterms:created>
  <dcterms:modified xsi:type="dcterms:W3CDTF">2022-09-0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